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C8F922" w14:textId="77777777" w:rsidR="00D9085E" w:rsidRPr="00507E6B" w:rsidRDefault="00D9085E" w:rsidP="00D9085E">
      <w:pPr>
        <w:pStyle w:val="NoSpacing"/>
        <w:rPr>
          <w:b/>
          <w:sz w:val="24"/>
          <w:szCs w:val="24"/>
        </w:rPr>
      </w:pPr>
      <w:r w:rsidRPr="00507E6B">
        <w:rPr>
          <w:b/>
          <w:sz w:val="24"/>
          <w:szCs w:val="24"/>
        </w:rPr>
        <w:t>Name:  Lenell Davis</w:t>
      </w:r>
    </w:p>
    <w:p w14:paraId="450A90B3" w14:textId="77777777" w:rsidR="00D9085E" w:rsidRPr="00507E6B" w:rsidRDefault="00D9085E" w:rsidP="00D9085E">
      <w:pPr>
        <w:pStyle w:val="NoSpacing"/>
        <w:rPr>
          <w:b/>
          <w:sz w:val="24"/>
          <w:szCs w:val="24"/>
        </w:rPr>
      </w:pPr>
      <w:r w:rsidRPr="00507E6B">
        <w:rPr>
          <w:b/>
          <w:sz w:val="24"/>
          <w:szCs w:val="24"/>
        </w:rPr>
        <w:t>Class:  CMIS 242</w:t>
      </w:r>
    </w:p>
    <w:p w14:paraId="415E0CE7" w14:textId="77777777" w:rsidR="00D9085E" w:rsidRPr="00507E6B" w:rsidRDefault="00D9085E" w:rsidP="00D9085E">
      <w:pPr>
        <w:pStyle w:val="NoSpacing"/>
        <w:rPr>
          <w:b/>
          <w:sz w:val="24"/>
          <w:szCs w:val="24"/>
        </w:rPr>
      </w:pPr>
      <w:r w:rsidRPr="00507E6B">
        <w:rPr>
          <w:b/>
          <w:sz w:val="24"/>
          <w:szCs w:val="24"/>
        </w:rPr>
        <w:t>Professor: Goode</w:t>
      </w:r>
    </w:p>
    <w:p w14:paraId="5021C6A5" w14:textId="2802C285" w:rsidR="00D9085E" w:rsidRPr="00507E6B" w:rsidRDefault="00D9085E" w:rsidP="00D9085E">
      <w:pPr>
        <w:pStyle w:val="NoSpacing"/>
        <w:rPr>
          <w:b/>
          <w:sz w:val="24"/>
          <w:szCs w:val="24"/>
        </w:rPr>
      </w:pPr>
      <w:r w:rsidRPr="00507E6B">
        <w:rPr>
          <w:b/>
          <w:sz w:val="24"/>
          <w:szCs w:val="24"/>
        </w:rPr>
        <w:t>Assignment:  Project Three</w:t>
      </w:r>
    </w:p>
    <w:p w14:paraId="3ACE81C8" w14:textId="20C59323" w:rsidR="00D9085E" w:rsidRPr="00507E6B" w:rsidRDefault="00D9085E" w:rsidP="00D9085E">
      <w:pPr>
        <w:pStyle w:val="NoSpacing"/>
        <w:rPr>
          <w:b/>
          <w:sz w:val="24"/>
          <w:szCs w:val="24"/>
        </w:rPr>
      </w:pPr>
      <w:r w:rsidRPr="00507E6B">
        <w:rPr>
          <w:b/>
          <w:sz w:val="24"/>
          <w:szCs w:val="24"/>
        </w:rPr>
        <w:t>Date:  4/24/16</w:t>
      </w:r>
    </w:p>
    <w:p w14:paraId="34011AE8" w14:textId="77777777" w:rsidR="00D9085E" w:rsidRPr="00507E6B" w:rsidRDefault="00D9085E" w:rsidP="00D9085E">
      <w:pPr>
        <w:pStyle w:val="NoSpacing"/>
        <w:rPr>
          <w:sz w:val="24"/>
          <w:szCs w:val="24"/>
        </w:rPr>
      </w:pPr>
    </w:p>
    <w:p w14:paraId="29720482" w14:textId="77777777" w:rsidR="00D9085E" w:rsidRPr="00507E6B" w:rsidRDefault="00D9085E" w:rsidP="00D9085E">
      <w:pPr>
        <w:pStyle w:val="NoSpacing"/>
        <w:rPr>
          <w:sz w:val="24"/>
          <w:szCs w:val="24"/>
        </w:rPr>
      </w:pPr>
      <w:r w:rsidRPr="00507E6B">
        <w:rPr>
          <w:sz w:val="24"/>
          <w:szCs w:val="24"/>
          <w:u w:val="single"/>
        </w:rPr>
        <w:t>Problem Analysis</w:t>
      </w:r>
    </w:p>
    <w:p w14:paraId="77862FA8" w14:textId="78222A12" w:rsidR="00D9085E" w:rsidRPr="00507E6B" w:rsidRDefault="00D9085E" w:rsidP="00D9085E">
      <w:pPr>
        <w:pStyle w:val="NoSpacing"/>
        <w:rPr>
          <w:sz w:val="24"/>
          <w:szCs w:val="24"/>
        </w:rPr>
      </w:pPr>
      <w:r w:rsidRPr="00507E6B">
        <w:rPr>
          <w:sz w:val="24"/>
          <w:szCs w:val="24"/>
        </w:rPr>
        <w:t>Create a GUI that allows the user to input a positive integer that will display a result according to a predetermined sequence. The sequence is:</w:t>
      </w:r>
      <w:r w:rsidR="00842B85" w:rsidRPr="00507E6B">
        <w:rPr>
          <w:sz w:val="24"/>
          <w:szCs w:val="24"/>
        </w:rPr>
        <w:t xml:space="preserve"> each term is twice the previous term plus the second previous term</w:t>
      </w:r>
      <w:r w:rsidRPr="00507E6B">
        <w:rPr>
          <w:sz w:val="24"/>
          <w:szCs w:val="24"/>
        </w:rPr>
        <w:t xml:space="preserve">. </w:t>
      </w:r>
      <w:r w:rsidR="00842B85" w:rsidRPr="00507E6B">
        <w:rPr>
          <w:sz w:val="24"/>
          <w:szCs w:val="24"/>
        </w:rPr>
        <w:t>F</w:t>
      </w:r>
      <w:r w:rsidRPr="00507E6B">
        <w:rPr>
          <w:sz w:val="24"/>
          <w:szCs w:val="24"/>
        </w:rPr>
        <w:t>or example</w:t>
      </w:r>
      <w:r w:rsidR="00842B85" w:rsidRPr="00507E6B">
        <w:rPr>
          <w:sz w:val="24"/>
          <w:szCs w:val="24"/>
        </w:rPr>
        <w:t xml:space="preserve">, [0 1 2 5 12 29], </w:t>
      </w:r>
      <w:r w:rsidRPr="00507E6B">
        <w:rPr>
          <w:sz w:val="24"/>
          <w:szCs w:val="24"/>
        </w:rPr>
        <w:t xml:space="preserve">if the user inputs 5, the value displayed should be 29. </w:t>
      </w:r>
    </w:p>
    <w:p w14:paraId="71DF24F5" w14:textId="26AAC85C" w:rsidR="00D9085E" w:rsidRPr="00507E6B" w:rsidRDefault="00D9085E" w:rsidP="00D9085E">
      <w:pPr>
        <w:pStyle w:val="NoSpacing"/>
        <w:rPr>
          <w:sz w:val="24"/>
          <w:szCs w:val="24"/>
        </w:rPr>
      </w:pPr>
      <w:r w:rsidRPr="00507E6B">
        <w:rPr>
          <w:sz w:val="24"/>
          <w:szCs w:val="24"/>
        </w:rPr>
        <w:t>The program will use either a recursive call or a</w:t>
      </w:r>
      <w:r w:rsidR="00842B85" w:rsidRPr="00507E6B">
        <w:rPr>
          <w:sz w:val="24"/>
          <w:szCs w:val="24"/>
        </w:rPr>
        <w:t>n</w:t>
      </w:r>
      <w:r w:rsidRPr="00507E6B">
        <w:rPr>
          <w:sz w:val="24"/>
          <w:szCs w:val="24"/>
        </w:rPr>
        <w:t xml:space="preserve"> iterative call to compute the proper value. The program will also display the efficiency of each method call (</w:t>
      </w:r>
      <w:proofErr w:type="spellStart"/>
      <w:r w:rsidRPr="00507E6B">
        <w:rPr>
          <w:sz w:val="24"/>
          <w:szCs w:val="24"/>
        </w:rPr>
        <w:t>ie</w:t>
      </w:r>
      <w:proofErr w:type="spellEnd"/>
      <w:r w:rsidRPr="00507E6B">
        <w:rPr>
          <w:sz w:val="24"/>
          <w:szCs w:val="24"/>
        </w:rPr>
        <w:t xml:space="preserve"> the number of times the method/loop is called</w:t>
      </w:r>
      <w:r w:rsidR="00842B85" w:rsidRPr="00507E6B">
        <w:rPr>
          <w:sz w:val="24"/>
          <w:szCs w:val="24"/>
        </w:rPr>
        <w:t xml:space="preserve"> before the final value is displayed</w:t>
      </w:r>
      <w:r w:rsidRPr="00507E6B">
        <w:rPr>
          <w:sz w:val="24"/>
          <w:szCs w:val="24"/>
        </w:rPr>
        <w:t>.)</w:t>
      </w:r>
    </w:p>
    <w:p w14:paraId="73C8FB28" w14:textId="77777777" w:rsidR="00D9085E" w:rsidRPr="00507E6B" w:rsidRDefault="00D9085E" w:rsidP="00D9085E">
      <w:pPr>
        <w:pStyle w:val="NoSpacing"/>
        <w:rPr>
          <w:sz w:val="24"/>
          <w:szCs w:val="24"/>
        </w:rPr>
      </w:pPr>
    </w:p>
    <w:p w14:paraId="005834C8" w14:textId="77777777" w:rsidR="00D9085E" w:rsidRPr="00507E6B" w:rsidRDefault="00D9085E" w:rsidP="00D9085E">
      <w:pPr>
        <w:pStyle w:val="NoSpacing"/>
        <w:rPr>
          <w:sz w:val="24"/>
          <w:szCs w:val="24"/>
        </w:rPr>
      </w:pPr>
      <w:r w:rsidRPr="00507E6B">
        <w:rPr>
          <w:sz w:val="24"/>
          <w:szCs w:val="24"/>
          <w:u w:val="single"/>
        </w:rPr>
        <w:t>Design</w:t>
      </w:r>
    </w:p>
    <w:p w14:paraId="15BECBA8" w14:textId="77777777" w:rsidR="00D9085E" w:rsidRPr="00507E6B" w:rsidRDefault="00D9085E" w:rsidP="00D9085E">
      <w:pPr>
        <w:pStyle w:val="NoSpacing"/>
        <w:rPr>
          <w:sz w:val="24"/>
          <w:szCs w:val="24"/>
        </w:rPr>
      </w:pPr>
    </w:p>
    <w:p w14:paraId="1DF5B3A2" w14:textId="1510598B" w:rsidR="001F2A7D" w:rsidRDefault="00444568" w:rsidP="00D9085E">
      <w:pPr>
        <w:pStyle w:val="NoSpacing"/>
        <w:rPr>
          <w:sz w:val="24"/>
          <w:szCs w:val="24"/>
        </w:rPr>
      </w:pPr>
      <w:r w:rsidRPr="00507E6B">
        <w:rPr>
          <w:sz w:val="24"/>
          <w:szCs w:val="24"/>
        </w:rPr>
        <w:t xml:space="preserve">The program requires two classes. My program will have 3 classes. One will hold the main method </w:t>
      </w:r>
      <w:r w:rsidR="00115854" w:rsidRPr="00507E6B">
        <w:rPr>
          <w:sz w:val="24"/>
          <w:szCs w:val="24"/>
        </w:rPr>
        <w:t>which will run the program. An</w:t>
      </w:r>
      <w:r w:rsidRPr="00507E6B">
        <w:rPr>
          <w:sz w:val="24"/>
          <w:szCs w:val="24"/>
        </w:rPr>
        <w:t>other</w:t>
      </w:r>
      <w:r w:rsidR="00115854" w:rsidRPr="00507E6B">
        <w:rPr>
          <w:sz w:val="24"/>
          <w:szCs w:val="24"/>
        </w:rPr>
        <w:t xml:space="preserve"> class</w:t>
      </w:r>
      <w:r w:rsidRPr="00507E6B">
        <w:rPr>
          <w:sz w:val="24"/>
          <w:szCs w:val="24"/>
        </w:rPr>
        <w:t xml:space="preserve"> will contain the GUI components. The</w:t>
      </w:r>
      <w:r w:rsidR="00115854" w:rsidRPr="00507E6B">
        <w:rPr>
          <w:sz w:val="24"/>
          <w:szCs w:val="24"/>
        </w:rPr>
        <w:t xml:space="preserve"> final </w:t>
      </w:r>
      <w:r w:rsidRPr="00507E6B">
        <w:rPr>
          <w:sz w:val="24"/>
          <w:szCs w:val="24"/>
        </w:rPr>
        <w:t xml:space="preserve">class will </w:t>
      </w:r>
      <w:r w:rsidR="00E60389" w:rsidRPr="00507E6B">
        <w:rPr>
          <w:sz w:val="24"/>
          <w:szCs w:val="24"/>
        </w:rPr>
        <w:t>do contain the</w:t>
      </w:r>
      <w:r w:rsidR="007D3505" w:rsidRPr="00507E6B">
        <w:rPr>
          <w:sz w:val="24"/>
          <w:szCs w:val="24"/>
        </w:rPr>
        <w:t xml:space="preserve"> sequence computing</w:t>
      </w:r>
      <w:r w:rsidR="00E60389" w:rsidRPr="00507E6B">
        <w:rPr>
          <w:sz w:val="24"/>
          <w:szCs w:val="24"/>
        </w:rPr>
        <w:t xml:space="preserve"> methods and set the efficiency value for each method called.</w:t>
      </w:r>
    </w:p>
    <w:p w14:paraId="3A0512D5" w14:textId="732206D6" w:rsidR="006414F3" w:rsidRDefault="006414F3" w:rsidP="00D9085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Two inner classes will be used to handle the button action event as well as the window close event.</w:t>
      </w:r>
      <w:r w:rsidR="00DB7ABC">
        <w:rPr>
          <w:sz w:val="24"/>
          <w:szCs w:val="24"/>
        </w:rPr>
        <w:t xml:space="preserve"> The button will create the txt file as well as call the iterative and recursive methods.</w:t>
      </w:r>
    </w:p>
    <w:p w14:paraId="5E6F5A49" w14:textId="66F01DC2" w:rsidR="00DB7ABC" w:rsidRDefault="00DB7ABC" w:rsidP="00D9085E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I will utilize two different print methods to print the same file.</w:t>
      </w:r>
      <w:r w:rsidR="00877C73">
        <w:rPr>
          <w:sz w:val="24"/>
          <w:szCs w:val="24"/>
        </w:rPr>
        <w:t xml:space="preserve"> </w:t>
      </w:r>
      <w:r w:rsidR="00881A9A">
        <w:rPr>
          <w:sz w:val="24"/>
          <w:szCs w:val="24"/>
        </w:rPr>
        <w:t>The print</w:t>
      </w:r>
      <w:r w:rsidR="00FC0FF9">
        <w:rPr>
          <w:sz w:val="24"/>
          <w:szCs w:val="24"/>
        </w:rPr>
        <w:t xml:space="preserve"> format</w:t>
      </w:r>
      <w:r w:rsidR="00877C73">
        <w:rPr>
          <w:sz w:val="24"/>
          <w:szCs w:val="24"/>
        </w:rPr>
        <w:t xml:space="preserve"> will be slightly different so that the iterative/recursive efficiency value will have its own column.</w:t>
      </w:r>
    </w:p>
    <w:p w14:paraId="5BC2CC8C" w14:textId="3FE2AA33" w:rsidR="00C53C55" w:rsidRDefault="00C53C55" w:rsidP="00D9085E">
      <w:pPr>
        <w:pStyle w:val="NoSpacing"/>
        <w:rPr>
          <w:sz w:val="24"/>
          <w:szCs w:val="24"/>
        </w:rPr>
      </w:pPr>
    </w:p>
    <w:p w14:paraId="771323FF" w14:textId="77777777" w:rsidR="00C53C55" w:rsidRPr="00C53C55" w:rsidRDefault="00C53C55" w:rsidP="00C53C55">
      <w:pPr>
        <w:rPr>
          <w:sz w:val="24"/>
          <w:szCs w:val="24"/>
        </w:rPr>
      </w:pPr>
      <w:r w:rsidRPr="00C53C55">
        <w:rPr>
          <w:b/>
          <w:sz w:val="24"/>
          <w:szCs w:val="24"/>
          <w:u w:val="single"/>
        </w:rPr>
        <w:t>Tes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23"/>
        <w:gridCol w:w="1480"/>
        <w:gridCol w:w="1656"/>
        <w:gridCol w:w="4591"/>
      </w:tblGrid>
      <w:tr w:rsidR="00AB7630" w:rsidRPr="00EB269D" w14:paraId="441B7E74" w14:textId="77777777" w:rsidTr="0053275C">
        <w:tc>
          <w:tcPr>
            <w:tcW w:w="1658" w:type="dxa"/>
          </w:tcPr>
          <w:p w14:paraId="3458DA82" w14:textId="77777777" w:rsidR="00C53C55" w:rsidRPr="00EB269D" w:rsidRDefault="00C53C55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Issue</w:t>
            </w:r>
          </w:p>
        </w:tc>
        <w:tc>
          <w:tcPr>
            <w:tcW w:w="1501" w:type="dxa"/>
          </w:tcPr>
          <w:p w14:paraId="4FC38FC2" w14:textId="77777777" w:rsidR="00C53C55" w:rsidRPr="00EB269D" w:rsidRDefault="00C53C55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Expected</w:t>
            </w:r>
          </w:p>
        </w:tc>
        <w:tc>
          <w:tcPr>
            <w:tcW w:w="1692" w:type="dxa"/>
          </w:tcPr>
          <w:p w14:paraId="1C6ED9D9" w14:textId="77777777" w:rsidR="00C53C55" w:rsidRPr="00EB269D" w:rsidRDefault="00C53C55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Results</w:t>
            </w:r>
          </w:p>
        </w:tc>
        <w:tc>
          <w:tcPr>
            <w:tcW w:w="4499" w:type="dxa"/>
          </w:tcPr>
          <w:p w14:paraId="63A82189" w14:textId="77777777" w:rsidR="00C53C55" w:rsidRPr="00EB269D" w:rsidRDefault="00C53C55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Passed</w:t>
            </w:r>
          </w:p>
        </w:tc>
      </w:tr>
      <w:tr w:rsidR="00AB7630" w:rsidRPr="00EB269D" w14:paraId="7C870271" w14:textId="77777777" w:rsidTr="0053275C">
        <w:tc>
          <w:tcPr>
            <w:tcW w:w="1658" w:type="dxa"/>
          </w:tcPr>
          <w:p w14:paraId="6DCF0161" w14:textId="0051D0C8" w:rsidR="00C53C55" w:rsidRPr="00EB269D" w:rsidRDefault="00342F91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sz w:val="24"/>
                <w:szCs w:val="24"/>
              </w:rPr>
              <w:t>Test that the user can only enter positive whole numbers.</w:t>
            </w:r>
          </w:p>
        </w:tc>
        <w:tc>
          <w:tcPr>
            <w:tcW w:w="1501" w:type="dxa"/>
          </w:tcPr>
          <w:p w14:paraId="3974CCE4" w14:textId="64CA1007" w:rsidR="00C53C55" w:rsidRPr="00EB269D" w:rsidRDefault="00C53C55" w:rsidP="00A841C7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 xml:space="preserve">Please </w:t>
            </w:r>
            <w:r w:rsidR="00A841C7" w:rsidRPr="00EB269D">
              <w:rPr>
                <w:rFonts w:asciiTheme="minorHAnsi" w:hAnsiTheme="minorHAnsi"/>
                <w:noProof/>
                <w:sz w:val="24"/>
                <w:szCs w:val="24"/>
              </w:rPr>
              <w:t>enter a whole number. Or Please enter a positive whole number</w:t>
            </w:r>
          </w:p>
        </w:tc>
        <w:tc>
          <w:tcPr>
            <w:tcW w:w="1692" w:type="dxa"/>
          </w:tcPr>
          <w:p w14:paraId="50E51AF9" w14:textId="6A4A437F" w:rsidR="00C53C55" w:rsidRPr="00EB269D" w:rsidRDefault="00C53C55" w:rsidP="00074CB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 xml:space="preserve">Shows correct dialog and text for situations where the user has no </w:t>
            </w:r>
            <w:r w:rsidR="00074CBC" w:rsidRPr="00EB269D">
              <w:rPr>
                <w:rFonts w:asciiTheme="minorHAnsi" w:hAnsiTheme="minorHAnsi"/>
                <w:noProof/>
                <w:sz w:val="24"/>
                <w:szCs w:val="24"/>
              </w:rPr>
              <w:t>text, decimal, or negative input.</w:t>
            </w:r>
          </w:p>
        </w:tc>
        <w:tc>
          <w:tcPr>
            <w:tcW w:w="4499" w:type="dxa"/>
          </w:tcPr>
          <w:p w14:paraId="00489BA0" w14:textId="77777777" w:rsidR="00C53C55" w:rsidRPr="00EB269D" w:rsidRDefault="00C53C55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Y</w:t>
            </w:r>
          </w:p>
        </w:tc>
      </w:tr>
      <w:tr w:rsidR="00074CBC" w:rsidRPr="00EB269D" w14:paraId="54BDEEEF" w14:textId="77777777" w:rsidTr="0053275C">
        <w:tc>
          <w:tcPr>
            <w:tcW w:w="1658" w:type="dxa"/>
          </w:tcPr>
          <w:p w14:paraId="5000415B" w14:textId="4C0B96DF" w:rsidR="00342F91" w:rsidRPr="00EB269D" w:rsidRDefault="00342F91" w:rsidP="00342F91">
            <w:pPr>
              <w:pStyle w:val="NoSpacing"/>
              <w:rPr>
                <w:rFonts w:asciiTheme="minorHAnsi" w:hAnsiTheme="minorHAnsi"/>
                <w:sz w:val="24"/>
                <w:szCs w:val="24"/>
              </w:rPr>
            </w:pPr>
            <w:r w:rsidRPr="00EB269D">
              <w:rPr>
                <w:rFonts w:asciiTheme="minorHAnsi" w:hAnsiTheme="minorHAnsi"/>
                <w:sz w:val="24"/>
                <w:szCs w:val="24"/>
              </w:rPr>
              <w:t>Test that the sequence works for both methods.</w:t>
            </w:r>
          </w:p>
          <w:p w14:paraId="1CD8882F" w14:textId="77777777" w:rsidR="00342F91" w:rsidRPr="00EB269D" w:rsidRDefault="00342F91" w:rsidP="001D1D3C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501" w:type="dxa"/>
          </w:tcPr>
          <w:p w14:paraId="621E382D" w14:textId="5C668C1A" w:rsidR="009B4D5E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0 - 0</w:t>
            </w:r>
          </w:p>
          <w:p w14:paraId="3C5DFC7A" w14:textId="77777777" w:rsidR="009B4D5E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1 - 1</w:t>
            </w:r>
          </w:p>
          <w:p w14:paraId="7CAB9DE6" w14:textId="77777777" w:rsidR="009B4D5E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2 - 2</w:t>
            </w:r>
          </w:p>
          <w:p w14:paraId="5ED568A1" w14:textId="2535B0DD" w:rsidR="009B4D5E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3 - 5</w:t>
            </w:r>
          </w:p>
          <w:p w14:paraId="3C1BCDDE" w14:textId="41648D26" w:rsidR="009B4D5E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4 - 12</w:t>
            </w:r>
          </w:p>
          <w:p w14:paraId="3F90BEFF" w14:textId="51C4B740" w:rsidR="009B4D5E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5 - 29</w:t>
            </w:r>
          </w:p>
          <w:p w14:paraId="39ED3649" w14:textId="02B702CC" w:rsidR="00342F91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lastRenderedPageBreak/>
              <w:t>N= 6 - 70</w:t>
            </w:r>
          </w:p>
        </w:tc>
        <w:tc>
          <w:tcPr>
            <w:tcW w:w="1692" w:type="dxa"/>
          </w:tcPr>
          <w:p w14:paraId="6F362806" w14:textId="77777777" w:rsidR="009B4D5E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lastRenderedPageBreak/>
              <w:t>N= 0 - 0</w:t>
            </w:r>
          </w:p>
          <w:p w14:paraId="0BAA5A01" w14:textId="77777777" w:rsidR="009B4D5E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1 - 1</w:t>
            </w:r>
          </w:p>
          <w:p w14:paraId="214B9A87" w14:textId="77777777" w:rsidR="009B4D5E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2 - 2</w:t>
            </w:r>
          </w:p>
          <w:p w14:paraId="6C73EF6D" w14:textId="77777777" w:rsidR="009B4D5E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3 - 5</w:t>
            </w:r>
          </w:p>
          <w:p w14:paraId="36B52641" w14:textId="32D051EC" w:rsidR="009B4D5E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4 - 12</w:t>
            </w:r>
          </w:p>
          <w:p w14:paraId="5E89569D" w14:textId="77777777" w:rsidR="009B4D5E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5 - 29</w:t>
            </w:r>
          </w:p>
          <w:p w14:paraId="5C4865BC" w14:textId="55CCBE6B" w:rsidR="00342F91" w:rsidRPr="00EB269D" w:rsidRDefault="009B4D5E" w:rsidP="009B4D5E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lastRenderedPageBreak/>
              <w:t>N= 6 - 70</w:t>
            </w:r>
          </w:p>
        </w:tc>
        <w:tc>
          <w:tcPr>
            <w:tcW w:w="4499" w:type="dxa"/>
          </w:tcPr>
          <w:p w14:paraId="6073C79E" w14:textId="595C7765" w:rsidR="00342F91" w:rsidRPr="00EB269D" w:rsidRDefault="009B4D5E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lastRenderedPageBreak/>
              <w:t>Y</w:t>
            </w:r>
            <w:r w:rsidR="00705DC1" w:rsidRPr="00EB269D">
              <w:rPr>
                <w:rFonts w:asciiTheme="minorHAnsi" w:hAnsiTheme="minorHAnsi"/>
                <w:noProof/>
                <w:sz w:val="24"/>
                <w:szCs w:val="24"/>
              </w:rPr>
              <w:t>. Correct values are displayed for both the iterative and recursive methods.</w:t>
            </w:r>
          </w:p>
        </w:tc>
      </w:tr>
      <w:tr w:rsidR="00074CBC" w:rsidRPr="00EB269D" w14:paraId="6A30BB32" w14:textId="77777777" w:rsidTr="0053275C">
        <w:tc>
          <w:tcPr>
            <w:tcW w:w="1658" w:type="dxa"/>
          </w:tcPr>
          <w:p w14:paraId="2738CA0E" w14:textId="080579CA" w:rsidR="00342F91" w:rsidRPr="00EB269D" w:rsidRDefault="00342F91" w:rsidP="00342F91">
            <w:pPr>
              <w:pStyle w:val="NoSpacing"/>
              <w:rPr>
                <w:rFonts w:asciiTheme="minorHAnsi" w:hAnsiTheme="minorHAnsi"/>
                <w:sz w:val="24"/>
                <w:szCs w:val="24"/>
              </w:rPr>
            </w:pPr>
            <w:r w:rsidRPr="00EB269D">
              <w:rPr>
                <w:rFonts w:asciiTheme="minorHAnsi" w:hAnsiTheme="minorHAnsi"/>
                <w:sz w:val="24"/>
                <w:szCs w:val="24"/>
              </w:rPr>
              <w:t>Test the efficiency the iterative method</w:t>
            </w:r>
          </w:p>
        </w:tc>
        <w:tc>
          <w:tcPr>
            <w:tcW w:w="1501" w:type="dxa"/>
          </w:tcPr>
          <w:p w14:paraId="6E05E582" w14:textId="30E80D38" w:rsidR="00342F91" w:rsidRPr="00EB269D" w:rsidRDefault="00342F91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0 - 1</w:t>
            </w:r>
          </w:p>
          <w:p w14:paraId="73429DAA" w14:textId="08FB6F43" w:rsidR="00342F91" w:rsidRPr="00EB269D" w:rsidRDefault="00342F91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1 - 1</w:t>
            </w:r>
          </w:p>
          <w:p w14:paraId="7E636898" w14:textId="4905BE9D" w:rsidR="00342F91" w:rsidRPr="00EB269D" w:rsidRDefault="00342F91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2 - 2</w:t>
            </w:r>
          </w:p>
          <w:p w14:paraId="7CFCA541" w14:textId="7C6E76FB" w:rsidR="00342F91" w:rsidRPr="00EB269D" w:rsidRDefault="00342F91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3 - 3</w:t>
            </w:r>
          </w:p>
          <w:p w14:paraId="139791AD" w14:textId="34D7753E" w:rsidR="00342F91" w:rsidRPr="00EB269D" w:rsidRDefault="00342F91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4 - 4</w:t>
            </w:r>
          </w:p>
          <w:p w14:paraId="48AC4EA1" w14:textId="48B9A151" w:rsidR="00342F91" w:rsidRPr="00EB269D" w:rsidRDefault="00342F91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5 - 5</w:t>
            </w:r>
          </w:p>
        </w:tc>
        <w:tc>
          <w:tcPr>
            <w:tcW w:w="1692" w:type="dxa"/>
          </w:tcPr>
          <w:p w14:paraId="5401D4F7" w14:textId="3529B57B" w:rsidR="0021444B" w:rsidRPr="00EB269D" w:rsidRDefault="0021444B" w:rsidP="0021444B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0 - 1</w:t>
            </w:r>
          </w:p>
          <w:p w14:paraId="6553F13A" w14:textId="77777777" w:rsidR="0021444B" w:rsidRPr="00EB269D" w:rsidRDefault="0021444B" w:rsidP="0021444B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1 - 1</w:t>
            </w:r>
          </w:p>
          <w:p w14:paraId="605A34AE" w14:textId="77777777" w:rsidR="0021444B" w:rsidRPr="00EB269D" w:rsidRDefault="0021444B" w:rsidP="0021444B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2 - 2</w:t>
            </w:r>
          </w:p>
          <w:p w14:paraId="7FA3E5A7" w14:textId="77777777" w:rsidR="0021444B" w:rsidRPr="00EB269D" w:rsidRDefault="0021444B" w:rsidP="0021444B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3 - 3</w:t>
            </w:r>
          </w:p>
          <w:p w14:paraId="4DAE2DD4" w14:textId="77777777" w:rsidR="0021444B" w:rsidRPr="00EB269D" w:rsidRDefault="0021444B" w:rsidP="0021444B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4 - 4</w:t>
            </w:r>
          </w:p>
          <w:p w14:paraId="155164A3" w14:textId="2E210917" w:rsidR="00342F91" w:rsidRPr="00EB269D" w:rsidRDefault="0021444B" w:rsidP="0021444B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5 - 5</w:t>
            </w:r>
          </w:p>
        </w:tc>
        <w:tc>
          <w:tcPr>
            <w:tcW w:w="4499" w:type="dxa"/>
          </w:tcPr>
          <w:p w14:paraId="6E8E7523" w14:textId="2F884E52" w:rsidR="00342F91" w:rsidRPr="00EB269D" w:rsidRDefault="0021444B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Y</w:t>
            </w:r>
          </w:p>
        </w:tc>
      </w:tr>
      <w:tr w:rsidR="00EB269D" w:rsidRPr="00EB269D" w14:paraId="1BFACE15" w14:textId="77777777" w:rsidTr="0053275C">
        <w:tc>
          <w:tcPr>
            <w:tcW w:w="1658" w:type="dxa"/>
          </w:tcPr>
          <w:p w14:paraId="4B1962C2" w14:textId="38BC55F1" w:rsidR="00342F91" w:rsidRPr="00EB269D" w:rsidRDefault="00342F91" w:rsidP="00342F91">
            <w:pPr>
              <w:pStyle w:val="NoSpacing"/>
              <w:rPr>
                <w:rFonts w:asciiTheme="minorHAnsi" w:hAnsiTheme="minorHAnsi"/>
                <w:sz w:val="24"/>
                <w:szCs w:val="24"/>
              </w:rPr>
            </w:pPr>
            <w:r w:rsidRPr="00EB269D">
              <w:rPr>
                <w:rFonts w:asciiTheme="minorHAnsi" w:hAnsiTheme="minorHAnsi"/>
                <w:sz w:val="24"/>
                <w:szCs w:val="24"/>
              </w:rPr>
              <w:t>Test the efficiency for recursive method</w:t>
            </w:r>
          </w:p>
        </w:tc>
        <w:tc>
          <w:tcPr>
            <w:tcW w:w="1501" w:type="dxa"/>
          </w:tcPr>
          <w:p w14:paraId="545E0D4F" w14:textId="102FCB87" w:rsidR="00342F91" w:rsidRPr="00EB269D" w:rsidRDefault="00342F91" w:rsidP="00342F91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0 -</w:t>
            </w:r>
            <w:r w:rsidR="00C86FA2" w:rsidRPr="00EB269D">
              <w:rPr>
                <w:rFonts w:asciiTheme="minorHAnsi" w:hAnsiTheme="minorHAnsi"/>
                <w:noProof/>
                <w:sz w:val="24"/>
                <w:szCs w:val="24"/>
              </w:rPr>
              <w:t xml:space="preserve"> 1</w:t>
            </w:r>
          </w:p>
          <w:p w14:paraId="37318078" w14:textId="48CB2049" w:rsidR="00342F91" w:rsidRPr="00EB269D" w:rsidRDefault="00342F91" w:rsidP="00342F91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1 -</w:t>
            </w:r>
            <w:r w:rsidR="00C86FA2" w:rsidRPr="00EB269D">
              <w:rPr>
                <w:rFonts w:asciiTheme="minorHAnsi" w:hAnsiTheme="minorHAnsi"/>
                <w:noProof/>
                <w:sz w:val="24"/>
                <w:szCs w:val="24"/>
              </w:rPr>
              <w:t xml:space="preserve"> 1</w:t>
            </w:r>
          </w:p>
          <w:p w14:paraId="011A3D3C" w14:textId="3F2A2001" w:rsidR="00342F91" w:rsidRPr="00EB269D" w:rsidRDefault="00342F91" w:rsidP="00342F91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2 -</w:t>
            </w:r>
            <w:r w:rsidR="00C86FA2" w:rsidRPr="00EB269D">
              <w:rPr>
                <w:rFonts w:asciiTheme="minorHAnsi" w:hAnsiTheme="minorHAnsi"/>
                <w:noProof/>
                <w:sz w:val="24"/>
                <w:szCs w:val="24"/>
              </w:rPr>
              <w:t xml:space="preserve"> 3</w:t>
            </w:r>
          </w:p>
          <w:p w14:paraId="66ABDEC4" w14:textId="004451BA" w:rsidR="00342F91" w:rsidRPr="00EB269D" w:rsidRDefault="00342F91" w:rsidP="00342F91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3 -</w:t>
            </w:r>
            <w:r w:rsidR="00C86FA2" w:rsidRPr="00EB269D">
              <w:rPr>
                <w:rFonts w:asciiTheme="minorHAnsi" w:hAnsiTheme="minorHAnsi"/>
                <w:noProof/>
                <w:sz w:val="24"/>
                <w:szCs w:val="24"/>
              </w:rPr>
              <w:t xml:space="preserve"> 4</w:t>
            </w:r>
          </w:p>
          <w:p w14:paraId="6A8DF957" w14:textId="11EBE1C6" w:rsidR="00342F91" w:rsidRPr="00EB269D" w:rsidRDefault="00342F91" w:rsidP="00342F91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4 -</w:t>
            </w:r>
            <w:r w:rsidR="00C86FA2" w:rsidRPr="00EB269D">
              <w:rPr>
                <w:rFonts w:asciiTheme="minorHAnsi" w:hAnsiTheme="minorHAnsi"/>
                <w:noProof/>
                <w:sz w:val="24"/>
                <w:szCs w:val="24"/>
              </w:rPr>
              <w:t xml:space="preserve"> 5</w:t>
            </w:r>
          </w:p>
          <w:p w14:paraId="27EE789B" w14:textId="6471A5F6" w:rsidR="00342F91" w:rsidRPr="00EB269D" w:rsidRDefault="00342F91" w:rsidP="00342F91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5 -</w:t>
            </w:r>
            <w:r w:rsidR="00C86FA2" w:rsidRPr="00EB269D">
              <w:rPr>
                <w:rFonts w:asciiTheme="minorHAnsi" w:hAnsiTheme="minorHAnsi"/>
                <w:noProof/>
                <w:sz w:val="24"/>
                <w:szCs w:val="24"/>
              </w:rPr>
              <w:t xml:space="preserve"> 6</w:t>
            </w:r>
          </w:p>
        </w:tc>
        <w:tc>
          <w:tcPr>
            <w:tcW w:w="1692" w:type="dxa"/>
          </w:tcPr>
          <w:p w14:paraId="67397FEB" w14:textId="77777777" w:rsidR="00C86FA2" w:rsidRPr="00EB269D" w:rsidRDefault="00C86FA2" w:rsidP="00C86FA2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0 - 1</w:t>
            </w:r>
          </w:p>
          <w:p w14:paraId="23ED3569" w14:textId="77777777" w:rsidR="00C86FA2" w:rsidRPr="00EB269D" w:rsidRDefault="00C86FA2" w:rsidP="00C86FA2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1 - 1</w:t>
            </w:r>
          </w:p>
          <w:p w14:paraId="5E26CB38" w14:textId="77777777" w:rsidR="00C86FA2" w:rsidRPr="00EB269D" w:rsidRDefault="00C86FA2" w:rsidP="00C86FA2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2 - 3</w:t>
            </w:r>
          </w:p>
          <w:p w14:paraId="114F0787" w14:textId="6293C342" w:rsidR="00C86FA2" w:rsidRPr="00EB269D" w:rsidRDefault="00C86FA2" w:rsidP="00C86FA2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3 - 5</w:t>
            </w:r>
          </w:p>
          <w:p w14:paraId="1FE073E7" w14:textId="47431A18" w:rsidR="00C86FA2" w:rsidRPr="00EB269D" w:rsidRDefault="00C86FA2" w:rsidP="00C86FA2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4 - 9</w:t>
            </w:r>
          </w:p>
          <w:p w14:paraId="02959AC5" w14:textId="1911B54A" w:rsidR="00342F91" w:rsidRPr="00EB269D" w:rsidRDefault="00C86FA2" w:rsidP="00C86FA2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= 5 - 15</w:t>
            </w:r>
          </w:p>
        </w:tc>
        <w:tc>
          <w:tcPr>
            <w:tcW w:w="4499" w:type="dxa"/>
          </w:tcPr>
          <w:p w14:paraId="17225B1C" w14:textId="77777777" w:rsidR="00AB7630" w:rsidRPr="00EB269D" w:rsidRDefault="00342F91" w:rsidP="001D1D3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N</w:t>
            </w:r>
            <w:r w:rsidR="00AB7630" w:rsidRPr="00EB269D">
              <w:rPr>
                <w:rFonts w:asciiTheme="minorHAnsi" w:hAnsiTheme="minorHAnsi"/>
                <w:noProof/>
                <w:sz w:val="24"/>
                <w:szCs w:val="24"/>
              </w:rPr>
              <w:t xml:space="preserve">. This is due to how the equation is set up. </w:t>
            </w:r>
          </w:p>
          <w:p w14:paraId="7B568D06" w14:textId="77777777" w:rsidR="00AB7630" w:rsidRPr="00AB7630" w:rsidRDefault="00AB7630" w:rsidP="00AB7630">
            <w:pPr>
              <w:numPr>
                <w:ilvl w:val="0"/>
                <w:numId w:val="1"/>
              </w:numPr>
              <w:pBdr>
                <w:left w:val="single" w:sz="18" w:space="0" w:color="6CE26C"/>
              </w:pBdr>
              <w:shd w:val="clear" w:color="auto" w:fill="FFFFFF"/>
              <w:spacing w:beforeAutospacing="1" w:afterAutospacing="1" w:line="210" w:lineRule="atLeast"/>
              <w:rPr>
                <w:rFonts w:asciiTheme="minorHAnsi" w:eastAsia="Times New Roman" w:hAnsiTheme="minorHAnsi" w:cs="Times New Roman"/>
                <w:color w:val="5C5C5C"/>
                <w:sz w:val="24"/>
                <w:szCs w:val="24"/>
                <w:lang w:eastAsia="ja-JP"/>
              </w:rPr>
            </w:pPr>
            <w:proofErr w:type="spellStart"/>
            <w:r w:rsidRPr="00EB269D">
              <w:rPr>
                <w:rFonts w:asciiTheme="minorHAnsi" w:eastAsia="Times New Roman" w:hAnsiTheme="minorHAnsi" w:cs="Times New Roman"/>
                <w:b/>
                <w:bCs/>
                <w:color w:val="006699"/>
                <w:sz w:val="24"/>
                <w:szCs w:val="24"/>
                <w:bdr w:val="none" w:sz="0" w:space="0" w:color="auto" w:frame="1"/>
                <w:lang w:eastAsia="ja-JP"/>
              </w:rPr>
              <w:t>int</w:t>
            </w:r>
            <w:proofErr w:type="spellEnd"/>
            <w:r w:rsidRPr="00AB7630">
              <w:rPr>
                <w:rFonts w:asciiTheme="minorHAnsi" w:eastAsia="Times New Roman" w:hAnsiTheme="minorHAnsi" w:cs="Times New Roman"/>
                <w:sz w:val="24"/>
                <w:szCs w:val="24"/>
                <w:bdr w:val="none" w:sz="0" w:space="0" w:color="auto" w:frame="1"/>
                <w:lang w:eastAsia="ja-JP"/>
              </w:rPr>
              <w:t> num1 = </w:t>
            </w:r>
            <w:proofErr w:type="spellStart"/>
            <w:r w:rsidRPr="00AB7630">
              <w:rPr>
                <w:rFonts w:asciiTheme="minorHAnsi" w:eastAsia="Times New Roman" w:hAnsiTheme="minorHAnsi" w:cs="Times New Roman"/>
                <w:sz w:val="24"/>
                <w:szCs w:val="24"/>
                <w:bdr w:val="none" w:sz="0" w:space="0" w:color="auto" w:frame="1"/>
                <w:lang w:eastAsia="ja-JP"/>
              </w:rPr>
              <w:t>computeRecursive</w:t>
            </w:r>
            <w:proofErr w:type="spellEnd"/>
            <w:r w:rsidRPr="00AB7630">
              <w:rPr>
                <w:rFonts w:asciiTheme="minorHAnsi" w:eastAsia="Times New Roman" w:hAnsiTheme="minorHAnsi" w:cs="Times New Roman"/>
                <w:sz w:val="24"/>
                <w:szCs w:val="24"/>
                <w:bdr w:val="none" w:sz="0" w:space="0" w:color="auto" w:frame="1"/>
                <w:lang w:eastAsia="ja-JP"/>
              </w:rPr>
              <w:t>(n-</w:t>
            </w:r>
            <w:r w:rsidRPr="00EB269D">
              <w:rPr>
                <w:rFonts w:asciiTheme="minorHAnsi" w:eastAsia="Times New Roman" w:hAnsiTheme="minorHAnsi" w:cs="Times New Roman"/>
                <w:color w:val="C00000"/>
                <w:sz w:val="24"/>
                <w:szCs w:val="24"/>
                <w:bdr w:val="none" w:sz="0" w:space="0" w:color="auto" w:frame="1"/>
                <w:lang w:eastAsia="ja-JP"/>
              </w:rPr>
              <w:t>1</w:t>
            </w:r>
            <w:r w:rsidRPr="00AB7630">
              <w:rPr>
                <w:rFonts w:asciiTheme="minorHAnsi" w:eastAsia="Times New Roman" w:hAnsiTheme="minorHAnsi" w:cs="Times New Roman"/>
                <w:sz w:val="24"/>
                <w:szCs w:val="24"/>
                <w:bdr w:val="none" w:sz="0" w:space="0" w:color="auto" w:frame="1"/>
                <w:lang w:eastAsia="ja-JP"/>
              </w:rPr>
              <w:t>);  </w:t>
            </w:r>
          </w:p>
          <w:p w14:paraId="426D1EC8" w14:textId="77777777" w:rsidR="00AB7630" w:rsidRPr="00AB7630" w:rsidRDefault="00AB7630" w:rsidP="00AB7630">
            <w:pPr>
              <w:numPr>
                <w:ilvl w:val="0"/>
                <w:numId w:val="1"/>
              </w:numPr>
              <w:pBdr>
                <w:left w:val="single" w:sz="18" w:space="0" w:color="6CE26C"/>
              </w:pBdr>
              <w:shd w:val="clear" w:color="auto" w:fill="F8F8F8"/>
              <w:spacing w:beforeAutospacing="1" w:afterAutospacing="1" w:line="210" w:lineRule="atLeast"/>
              <w:rPr>
                <w:rFonts w:asciiTheme="minorHAnsi" w:eastAsia="Times New Roman" w:hAnsiTheme="minorHAnsi" w:cs="Times New Roman"/>
                <w:color w:val="5C5C5C"/>
                <w:sz w:val="24"/>
                <w:szCs w:val="24"/>
                <w:lang w:eastAsia="ja-JP"/>
              </w:rPr>
            </w:pPr>
            <w:proofErr w:type="spellStart"/>
            <w:r w:rsidRPr="00EB269D">
              <w:rPr>
                <w:rFonts w:asciiTheme="minorHAnsi" w:eastAsia="Times New Roman" w:hAnsiTheme="minorHAnsi" w:cs="Times New Roman"/>
                <w:b/>
                <w:bCs/>
                <w:color w:val="006699"/>
                <w:sz w:val="24"/>
                <w:szCs w:val="24"/>
                <w:bdr w:val="none" w:sz="0" w:space="0" w:color="auto" w:frame="1"/>
                <w:lang w:eastAsia="ja-JP"/>
              </w:rPr>
              <w:t>int</w:t>
            </w:r>
            <w:proofErr w:type="spellEnd"/>
            <w:r w:rsidRPr="00AB7630">
              <w:rPr>
                <w:rFonts w:asciiTheme="minorHAnsi" w:eastAsia="Times New Roman" w:hAnsiTheme="minorHAnsi" w:cs="Times New Roman"/>
                <w:sz w:val="24"/>
                <w:szCs w:val="24"/>
                <w:bdr w:val="none" w:sz="0" w:space="0" w:color="auto" w:frame="1"/>
                <w:lang w:eastAsia="ja-JP"/>
              </w:rPr>
              <w:t> num2 = </w:t>
            </w:r>
            <w:proofErr w:type="spellStart"/>
            <w:r w:rsidRPr="00AB7630">
              <w:rPr>
                <w:rFonts w:asciiTheme="minorHAnsi" w:eastAsia="Times New Roman" w:hAnsiTheme="minorHAnsi" w:cs="Times New Roman"/>
                <w:sz w:val="24"/>
                <w:szCs w:val="24"/>
                <w:bdr w:val="none" w:sz="0" w:space="0" w:color="auto" w:frame="1"/>
                <w:lang w:eastAsia="ja-JP"/>
              </w:rPr>
              <w:t>computeRecursive</w:t>
            </w:r>
            <w:proofErr w:type="spellEnd"/>
            <w:r w:rsidRPr="00AB7630">
              <w:rPr>
                <w:rFonts w:asciiTheme="minorHAnsi" w:eastAsia="Times New Roman" w:hAnsiTheme="minorHAnsi" w:cs="Times New Roman"/>
                <w:sz w:val="24"/>
                <w:szCs w:val="24"/>
                <w:bdr w:val="none" w:sz="0" w:space="0" w:color="auto" w:frame="1"/>
                <w:lang w:eastAsia="ja-JP"/>
              </w:rPr>
              <w:t>(n-</w:t>
            </w:r>
            <w:r w:rsidRPr="00EB269D">
              <w:rPr>
                <w:rFonts w:asciiTheme="minorHAnsi" w:eastAsia="Times New Roman" w:hAnsiTheme="minorHAnsi" w:cs="Times New Roman"/>
                <w:color w:val="C00000"/>
                <w:sz w:val="24"/>
                <w:szCs w:val="24"/>
                <w:bdr w:val="none" w:sz="0" w:space="0" w:color="auto" w:frame="1"/>
                <w:lang w:eastAsia="ja-JP"/>
              </w:rPr>
              <w:t>2</w:t>
            </w:r>
            <w:r w:rsidRPr="00AB7630">
              <w:rPr>
                <w:rFonts w:asciiTheme="minorHAnsi" w:eastAsia="Times New Roman" w:hAnsiTheme="minorHAnsi" w:cs="Times New Roman"/>
                <w:sz w:val="24"/>
                <w:szCs w:val="24"/>
                <w:bdr w:val="none" w:sz="0" w:space="0" w:color="auto" w:frame="1"/>
                <w:lang w:eastAsia="ja-JP"/>
              </w:rPr>
              <w:t>);  </w:t>
            </w:r>
          </w:p>
          <w:p w14:paraId="6F42C561" w14:textId="77777777" w:rsidR="00AB7630" w:rsidRPr="00AB7630" w:rsidRDefault="00AB7630" w:rsidP="00AB7630">
            <w:pPr>
              <w:numPr>
                <w:ilvl w:val="0"/>
                <w:numId w:val="1"/>
              </w:numPr>
              <w:pBdr>
                <w:left w:val="single" w:sz="18" w:space="0" w:color="6CE26C"/>
              </w:pBdr>
              <w:shd w:val="clear" w:color="auto" w:fill="FFFFFF"/>
              <w:spacing w:beforeAutospacing="1" w:afterAutospacing="1" w:line="210" w:lineRule="atLeast"/>
              <w:rPr>
                <w:rFonts w:asciiTheme="minorHAnsi" w:eastAsia="Times New Roman" w:hAnsiTheme="minorHAnsi" w:cs="Times New Roman"/>
                <w:color w:val="5C5C5C"/>
                <w:sz w:val="24"/>
                <w:szCs w:val="24"/>
                <w:lang w:eastAsia="ja-JP"/>
              </w:rPr>
            </w:pPr>
            <w:proofErr w:type="spellStart"/>
            <w:r w:rsidRPr="00EB269D">
              <w:rPr>
                <w:rFonts w:asciiTheme="minorHAnsi" w:eastAsia="Times New Roman" w:hAnsiTheme="minorHAnsi" w:cs="Times New Roman"/>
                <w:b/>
                <w:bCs/>
                <w:color w:val="006699"/>
                <w:sz w:val="24"/>
                <w:szCs w:val="24"/>
                <w:bdr w:val="none" w:sz="0" w:space="0" w:color="auto" w:frame="1"/>
                <w:lang w:eastAsia="ja-JP"/>
              </w:rPr>
              <w:t>int</w:t>
            </w:r>
            <w:proofErr w:type="spellEnd"/>
            <w:r w:rsidRPr="00AB7630">
              <w:rPr>
                <w:rFonts w:asciiTheme="minorHAnsi" w:eastAsia="Times New Roman" w:hAnsiTheme="minorHAnsi" w:cs="Times New Roman"/>
                <w:sz w:val="24"/>
                <w:szCs w:val="24"/>
                <w:bdr w:val="none" w:sz="0" w:space="0" w:color="auto" w:frame="1"/>
                <w:lang w:eastAsia="ja-JP"/>
              </w:rPr>
              <w:t> </w:t>
            </w:r>
            <w:proofErr w:type="spellStart"/>
            <w:r w:rsidRPr="00AB7630">
              <w:rPr>
                <w:rFonts w:asciiTheme="minorHAnsi" w:eastAsia="Times New Roman" w:hAnsiTheme="minorHAnsi" w:cs="Times New Roman"/>
                <w:sz w:val="24"/>
                <w:szCs w:val="24"/>
                <w:bdr w:val="none" w:sz="0" w:space="0" w:color="auto" w:frame="1"/>
                <w:lang w:eastAsia="ja-JP"/>
              </w:rPr>
              <w:t>newTerm</w:t>
            </w:r>
            <w:proofErr w:type="spellEnd"/>
            <w:r w:rsidRPr="00AB7630">
              <w:rPr>
                <w:rFonts w:asciiTheme="minorHAnsi" w:eastAsia="Times New Roman" w:hAnsiTheme="minorHAnsi" w:cs="Times New Roman"/>
                <w:sz w:val="24"/>
                <w:szCs w:val="24"/>
                <w:bdr w:val="none" w:sz="0" w:space="0" w:color="auto" w:frame="1"/>
                <w:lang w:eastAsia="ja-JP"/>
              </w:rPr>
              <w:t> = ((</w:t>
            </w:r>
            <w:r w:rsidRPr="00EB269D">
              <w:rPr>
                <w:rFonts w:asciiTheme="minorHAnsi" w:eastAsia="Times New Roman" w:hAnsiTheme="minorHAnsi" w:cs="Times New Roman"/>
                <w:color w:val="C00000"/>
                <w:sz w:val="24"/>
                <w:szCs w:val="24"/>
                <w:bdr w:val="none" w:sz="0" w:space="0" w:color="auto" w:frame="1"/>
                <w:lang w:eastAsia="ja-JP"/>
              </w:rPr>
              <w:t>2</w:t>
            </w:r>
            <w:r w:rsidRPr="00AB7630">
              <w:rPr>
                <w:rFonts w:asciiTheme="minorHAnsi" w:eastAsia="Times New Roman" w:hAnsiTheme="minorHAnsi" w:cs="Times New Roman"/>
                <w:sz w:val="24"/>
                <w:szCs w:val="24"/>
                <w:bdr w:val="none" w:sz="0" w:space="0" w:color="auto" w:frame="1"/>
                <w:lang w:eastAsia="ja-JP"/>
              </w:rPr>
              <w:t> * num1) + num2);  </w:t>
            </w:r>
          </w:p>
          <w:p w14:paraId="405F1D7B" w14:textId="73E7EF86" w:rsidR="0053275C" w:rsidRPr="00EB269D" w:rsidRDefault="00AB7630" w:rsidP="00AB7630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In order to get the correct number in the sequence to add to the multiple, I needed to call the method again at the correct position.</w:t>
            </w:r>
          </w:p>
        </w:tc>
      </w:tr>
      <w:tr w:rsidR="0053275C" w:rsidRPr="00EB269D" w14:paraId="4D01CFBF" w14:textId="77777777" w:rsidTr="0053275C">
        <w:tc>
          <w:tcPr>
            <w:tcW w:w="1658" w:type="dxa"/>
          </w:tcPr>
          <w:p w14:paraId="5A5B7F6B" w14:textId="711FAF37" w:rsidR="0053275C" w:rsidRPr="00EB269D" w:rsidRDefault="0053275C" w:rsidP="0053275C">
            <w:pPr>
              <w:pStyle w:val="NoSpacing"/>
              <w:rPr>
                <w:rFonts w:asciiTheme="minorHAnsi" w:hAnsiTheme="minorHAnsi"/>
                <w:sz w:val="24"/>
                <w:szCs w:val="24"/>
              </w:rPr>
            </w:pPr>
            <w:r w:rsidRPr="00EB269D">
              <w:rPr>
                <w:rFonts w:asciiTheme="minorHAnsi" w:hAnsiTheme="minorHAnsi"/>
                <w:sz w:val="24"/>
                <w:szCs w:val="24"/>
              </w:rPr>
              <w:t>Test that file is outputted properly.</w:t>
            </w:r>
          </w:p>
        </w:tc>
        <w:tc>
          <w:tcPr>
            <w:tcW w:w="1501" w:type="dxa"/>
          </w:tcPr>
          <w:p w14:paraId="03340005" w14:textId="790F585C" w:rsidR="0053275C" w:rsidRPr="00EB269D" w:rsidRDefault="0053275C" w:rsidP="0053275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Output.txt with values separated by commas</w:t>
            </w:r>
          </w:p>
        </w:tc>
        <w:tc>
          <w:tcPr>
            <w:tcW w:w="1692" w:type="dxa"/>
          </w:tcPr>
          <w:p w14:paraId="7CF1729D" w14:textId="4A1FB160" w:rsidR="0053275C" w:rsidRPr="00EB269D" w:rsidRDefault="0053275C" w:rsidP="0053275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Output.txt with values separated by commas</w:t>
            </w:r>
          </w:p>
        </w:tc>
        <w:tc>
          <w:tcPr>
            <w:tcW w:w="4499" w:type="dxa"/>
          </w:tcPr>
          <w:p w14:paraId="55C6F715" w14:textId="11514673" w:rsidR="0053275C" w:rsidRPr="00EB269D" w:rsidRDefault="0053275C" w:rsidP="0053275C">
            <w:pPr>
              <w:rPr>
                <w:rFonts w:asciiTheme="minorHAnsi" w:hAnsiTheme="minorHAnsi"/>
                <w:noProof/>
                <w:sz w:val="24"/>
                <w:szCs w:val="24"/>
              </w:rPr>
            </w:pPr>
            <w:r w:rsidRPr="00EB269D">
              <w:rPr>
                <w:rFonts w:asciiTheme="minorHAnsi" w:hAnsiTheme="minorHAnsi"/>
                <w:noProof/>
                <w:sz w:val="24"/>
                <w:szCs w:val="24"/>
              </w:rPr>
              <w:t>Y</w:t>
            </w:r>
          </w:p>
        </w:tc>
      </w:tr>
    </w:tbl>
    <w:p w14:paraId="4B9F789B" w14:textId="77777777" w:rsidR="00C53C55" w:rsidRPr="00EB269D" w:rsidRDefault="00C53C55" w:rsidP="002637A2">
      <w:pPr>
        <w:pStyle w:val="NoSpacing"/>
        <w:rPr>
          <w:sz w:val="24"/>
          <w:szCs w:val="24"/>
        </w:rPr>
      </w:pPr>
    </w:p>
    <w:p w14:paraId="76954776" w14:textId="77777777" w:rsidR="002637A2" w:rsidRPr="00EB269D" w:rsidRDefault="002637A2" w:rsidP="002637A2">
      <w:pPr>
        <w:pStyle w:val="NoSpacing"/>
        <w:rPr>
          <w:b/>
          <w:sz w:val="24"/>
          <w:szCs w:val="24"/>
          <w:u w:val="single"/>
        </w:rPr>
      </w:pPr>
      <w:r w:rsidRPr="00EB269D">
        <w:rPr>
          <w:b/>
          <w:sz w:val="24"/>
          <w:szCs w:val="24"/>
          <w:u w:val="single"/>
        </w:rPr>
        <w:t>Code</w:t>
      </w:r>
    </w:p>
    <w:p w14:paraId="57E3611E" w14:textId="77777777" w:rsidR="002637A2" w:rsidRPr="00EB269D" w:rsidRDefault="002637A2" w:rsidP="002637A2">
      <w:pPr>
        <w:pStyle w:val="NoSpacing"/>
        <w:rPr>
          <w:b/>
          <w:sz w:val="24"/>
          <w:szCs w:val="24"/>
        </w:rPr>
      </w:pPr>
      <w:r w:rsidRPr="00EB269D">
        <w:rPr>
          <w:b/>
          <w:sz w:val="24"/>
          <w:szCs w:val="24"/>
        </w:rPr>
        <w:t>Main Program</w:t>
      </w:r>
    </w:p>
    <w:p w14:paraId="39035474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4FCBBB55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Lenell Davis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55DE99DF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CMIS 242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57C1F2BA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Project 3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4689A6EE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4/24/16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29D5DEBD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TestDriver.java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0CCED02E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/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75152E2E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489980C3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43EDA1F7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class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TestDriv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{  </w:t>
      </w:r>
    </w:p>
    <w:p w14:paraId="0E6B5481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46958F30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static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void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main(String[]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args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 {  </w:t>
      </w:r>
    </w:p>
    <w:p w14:paraId="72A2F25C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Gui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myView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Gui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7038B006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myView.setVisibl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tru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49C5D914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4625BAB1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3077FDC1" w14:textId="77777777" w:rsidR="00F26176" w:rsidRPr="00F26176" w:rsidRDefault="00F26176" w:rsidP="00F26176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}  </w:t>
      </w:r>
    </w:p>
    <w:p w14:paraId="4EE9D33D" w14:textId="4E711247" w:rsidR="00A731E4" w:rsidRDefault="00F26176" w:rsidP="00D9085E">
      <w:pPr>
        <w:pStyle w:val="NoSpacing"/>
        <w:rPr>
          <w:b/>
          <w:sz w:val="24"/>
          <w:szCs w:val="24"/>
        </w:rPr>
      </w:pPr>
      <w:r w:rsidRPr="00F26176">
        <w:rPr>
          <w:b/>
          <w:sz w:val="24"/>
          <w:szCs w:val="24"/>
        </w:rPr>
        <w:t>Gui.java</w:t>
      </w:r>
    </w:p>
    <w:p w14:paraId="227BE807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*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06810E17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Lenell Davis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20064F0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CMIS 242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2D120AF2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Project 3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283AAC2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4/24/16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6DEA02A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lastRenderedPageBreak/>
        <w:t> * Gui.java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4575390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/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3D1AAD52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4377F775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proofErr w:type="gramStart"/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mport</w:t>
      </w:r>
      <w:proofErr w:type="gram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avax.swing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.*;  </w:t>
      </w:r>
    </w:p>
    <w:p w14:paraId="6C5D2715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proofErr w:type="gramStart"/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mport</w:t>
      </w:r>
      <w:proofErr w:type="gram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ava.aw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.*;  </w:t>
      </w:r>
    </w:p>
    <w:p w14:paraId="4CB139D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proofErr w:type="gramStart"/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mport</w:t>
      </w:r>
      <w:proofErr w:type="gram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ava.awt.eve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.*;  </w:t>
      </w:r>
    </w:p>
    <w:p w14:paraId="460454C1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proofErr w:type="gramStart"/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mport</w:t>
      </w:r>
      <w:proofErr w:type="gram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java.io.*;  </w:t>
      </w:r>
    </w:p>
    <w:p w14:paraId="2F3448A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03D5098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class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Gui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extends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Fram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{  </w:t>
      </w:r>
    </w:p>
    <w:p w14:paraId="1EDAB95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Font font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Font (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Arial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, Font.BOLD, 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18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4803F9E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Fram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frame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Fram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5B978DA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60212A7C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ButtonGroup userSelection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ButtonGroup();  </w:t>
      </w:r>
    </w:p>
    <w:p w14:paraId="7367BE72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JLabel enterLabel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JLabel(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Enter a number: 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6E020EB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Lab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Lab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Lab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Result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5FFBE46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Lab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ffLab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Lab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Efficiency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5D759CA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04089C9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JRadioButton iterativeBtn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JRadioButton(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Iterative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596B7351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JRadioButton recursiveBtn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JRadioButton(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Recursive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0A33C1F2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7EA41A61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TextFiel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nterFiel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TextFiel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15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789507A7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TextFiel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Fiel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TextFiel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08537ACC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TextFiel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ffFiel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TextFiel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059A919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15D0318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Butto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alcBt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Butto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Compute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6F08386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2968514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hoice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22041CA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nter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12CB8A5C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button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2587A98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607FDCDC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main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2448D9F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19DD82E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String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fileNam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output.txt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 </w:t>
      </w:r>
    </w:p>
    <w:p w14:paraId="61F308D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PrintWrit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output;   </w:t>
      </w:r>
    </w:p>
    <w:p w14:paraId="43A814A6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FileWrit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fw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 </w:t>
      </w:r>
    </w:p>
    <w:p w14:paraId="222D02A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BufferedWrit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bw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 </w:t>
      </w:r>
    </w:p>
    <w:p w14:paraId="33CB1B5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</w:t>
      </w:r>
    </w:p>
    <w:p w14:paraId="11E53A5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21FCE67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 Constructor for the </w:t>
      </w:r>
      <w:proofErr w:type="spellStart"/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MyGui</w:t>
      </w:r>
      <w:proofErr w:type="spellEnd"/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Vi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7E23280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/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25C417A6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Gui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{  </w:t>
      </w:r>
    </w:p>
    <w:p w14:paraId="6ECBF346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tFram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2140B892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tPanels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4AF5817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tAttributes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4775B16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addWindowListen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loseApp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);  </w:t>
      </w:r>
    </w:p>
    <w:p w14:paraId="092405E7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460332F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03C691C9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73D38902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153C0C6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 Sets the attributes for the fram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3BB3F2C7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/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01759AB5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void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tFram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 {  </w:t>
      </w:r>
    </w:p>
    <w:p w14:paraId="17BCC02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3F23C2E7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tSiz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600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, 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300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59F8E222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tVisibl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tru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3C081C27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tDefaultCloseOperatio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Frame.EXIT_ON_CLOS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1E2CC9E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tTitl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Recursive vs Iterative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374B670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add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main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62BD7BB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1A412B4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5126E57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5C3CE9E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lastRenderedPageBreak/>
        <w:t>    * Sets the attributes for the components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27E72D0C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/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6AB7FA2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void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tAttributes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{  </w:t>
      </w:r>
    </w:p>
    <w:p w14:paraId="2F0581D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mainPanel.setLayou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GridLayou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4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,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1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);  </w:t>
      </w:r>
    </w:p>
    <w:p w14:paraId="0153DC3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Panel.setLayou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GridLayou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2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,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2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);  </w:t>
      </w:r>
    </w:p>
    <w:p w14:paraId="0935120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userSelection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terativeBt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5400CE9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userSelection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cursiveBt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3E0333F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terativeBtn.setFo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font);  </w:t>
      </w:r>
    </w:p>
    <w:p w14:paraId="1BEE5611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cursiveBtn.setFo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font);  </w:t>
      </w:r>
    </w:p>
    <w:p w14:paraId="216885E5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nterLabel.setFo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font);  </w:t>
      </w:r>
    </w:p>
    <w:p w14:paraId="41E5731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Label.setFo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font);  </w:t>
      </w:r>
    </w:p>
    <w:p w14:paraId="1A7DFFF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ffLabel.setFo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font);  </w:t>
      </w:r>
    </w:p>
    <w:p w14:paraId="6ED19E2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alcBtn.setFo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font);  </w:t>
      </w:r>
    </w:p>
    <w:p w14:paraId="7AAD9FA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Field.setEditabl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als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71D1AC6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ffField.setEditabl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als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13CF6E7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terativeBtn.setSelecte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tru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17CE9C7C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alcBtn.addActionListen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buttonClick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);  </w:t>
      </w:r>
    </w:p>
    <w:p w14:paraId="6C560A2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3BD144F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6650028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267F1CB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 Adds the components to the Panels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757C65A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 Adds the panels to the </w:t>
      </w:r>
      <w:proofErr w:type="spellStart"/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main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40539539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/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61908D56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void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tPanels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{  </w:t>
      </w:r>
    </w:p>
    <w:p w14:paraId="018B1016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hoice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terativeBt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4EF4C86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hoice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cursiveBt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1FB9CC6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35E433D6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nter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nterLab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0EA5621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nter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nterFiel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79B12C4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1CFB84E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button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alcBt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7826F3F9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096A980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Lab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59575F6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Fiel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       </w:t>
      </w:r>
    </w:p>
    <w:p w14:paraId="07F47706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ffLab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4886CAE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ffFiel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7623538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4447C6F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main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hoice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10A9E89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main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nter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614D05C1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main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button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62E2A496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mainPanel.ad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ultPanel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2BD108C7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0D4A7E8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7DE5D34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74E6D50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 Method that calls the Sequence class and passes in the integer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568875F1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/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4C218221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void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allSequenc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a){  </w:t>
      </w:r>
    </w:p>
    <w:p w14:paraId="3C8A153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f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terativeBtn.isSelecte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){  </w:t>
      </w:r>
    </w:p>
    <w:p w14:paraId="185BAD2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terativeValu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quence.computeIterativ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a);  </w:t>
      </w:r>
    </w:p>
    <w:p w14:paraId="100F6FE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long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tEff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quence.count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+ 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1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 </w:t>
      </w:r>
    </w:p>
    <w:p w14:paraId="3B45324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resultField.setText(Integer.toString(iterativeValue));  </w:t>
      </w:r>
    </w:p>
    <w:p w14:paraId="68A7D36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ffField.setTex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Long.toString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tEff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);  </w:t>
      </w:r>
    </w:p>
    <w:p w14:paraId="09669E1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/Print to fil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40CBB99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PrintToFil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a,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tEff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629C8D0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 </w:t>
      </w:r>
    </w:p>
    <w:p w14:paraId="2ADB534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quence.resetCount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0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3B17CAA7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1AC6310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4054850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els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f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cursiveBtn.isSelecte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){  </w:t>
      </w:r>
    </w:p>
    <w:p w14:paraId="05805E6C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cursiveValu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quence.computeRecursiv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a);  </w:t>
      </w:r>
    </w:p>
    <w:p w14:paraId="28B318E5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long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cEff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quence.count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 </w:t>
      </w:r>
    </w:p>
    <w:p w14:paraId="79CEE3D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lastRenderedPageBreak/>
        <w:t>            resultField.setText(Integer.toString(recursiveValue));  </w:t>
      </w:r>
    </w:p>
    <w:p w14:paraId="11081A29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ffField.setTex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Long.toString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cEff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);  </w:t>
      </w:r>
    </w:p>
    <w:p w14:paraId="7EE04306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/Print the values to the file.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7C783CD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PrintToFil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a,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cEff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2BC38B2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  </w:t>
      </w:r>
    </w:p>
    <w:p w14:paraId="07BF33A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quence.resetCount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0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4D2DACF7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6C51600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08DD3C9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2A6A3D1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48B6FCE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 Test method that parses the text to an Integer and ensures it's not negative.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2F1086A1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/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2809932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testMetho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String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nterTex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{  </w:t>
      </w:r>
    </w:p>
    <w:p w14:paraId="125DF4C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a = 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0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 </w:t>
      </w:r>
    </w:p>
    <w:p w14:paraId="3984ABC5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b = 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0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 </w:t>
      </w:r>
    </w:p>
    <w:p w14:paraId="31BE7BDC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try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{  </w:t>
      </w:r>
    </w:p>
    <w:p w14:paraId="73A271D9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a =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nteger.parseI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nterTex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39F6844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413C4CD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catch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NumberFormatExceptio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e){  </w:t>
      </w:r>
    </w:p>
    <w:p w14:paraId="415B9EE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gram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OptionPane.showMessageDialog(</w:t>
      </w:r>
      <w:proofErr w:type="gram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frame, 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Please enter a whole number.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72ECE25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04B4AB5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221E83EC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f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(a &gt;= 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0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{  </w:t>
      </w:r>
    </w:p>
    <w:p w14:paraId="07B7C19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b = a;  </w:t>
      </w:r>
    </w:p>
    <w:p w14:paraId="2F8B657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11BFB636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els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{  </w:t>
      </w:r>
    </w:p>
    <w:p w14:paraId="02BDE966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gram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OptionPane.showMessageDialog(</w:t>
      </w:r>
      <w:proofErr w:type="gram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frame, 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Please enter a positive whole number.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4AAF8ED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4C08F04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0DF6E0E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return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b;  </w:t>
      </w:r>
    </w:p>
    <w:p w14:paraId="531E191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44B4684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58117A75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3193AE5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 Print method that takes in the values and prints them to a fil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09946FF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/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1E9906B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void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iPrintToFile(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sequenceValue,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long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effValue){  </w:t>
      </w:r>
    </w:p>
    <w:p w14:paraId="6FA3711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output.printl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quenceValu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+ 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,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+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ffValu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6C36A505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output.clos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0765A209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6105F86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3D18608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void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rPrintToFile(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sequenceValue,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long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effValue){  </w:t>
      </w:r>
    </w:p>
    <w:p w14:paraId="6B3C5A0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output.printl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equenceValu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+ 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,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+ 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,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+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effValu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0556E53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output.clos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71A314B6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185E85C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7D3DE57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4A9A35A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*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1909B6C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 *Inner class that handles the Compute Button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24B54849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 * Opens the filewriter, the bufferedwriter and the printwriter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59A2CC25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 */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557E870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class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buttonClick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mplements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ActionListen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{  </w:t>
      </w:r>
    </w:p>
    <w:p w14:paraId="720FCED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63800FFC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F26176">
        <w:rPr>
          <w:rFonts w:ascii="Consolas" w:eastAsia="Times New Roman" w:hAnsi="Consolas" w:cs="Times New Roman"/>
          <w:color w:val="646464"/>
          <w:sz w:val="18"/>
          <w:szCs w:val="18"/>
          <w:bdr w:val="none" w:sz="0" w:space="0" w:color="auto" w:frame="1"/>
          <w:lang w:eastAsia="ja-JP"/>
        </w:rPr>
        <w:t>@Overrid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42F221C5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void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actionPerforme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ActionEve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e) {  </w:t>
      </w:r>
    </w:p>
    <w:p w14:paraId="5E0659A2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retrievedValue = testMethod(enterField.getText());  </w:t>
      </w:r>
    </w:p>
    <w:p w14:paraId="34A9783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try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{  </w:t>
      </w:r>
    </w:p>
    <w:p w14:paraId="6476949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fw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FileWrit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fileNam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,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tru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342EB221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bw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BufferedWrit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fw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7E7476F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lastRenderedPageBreak/>
        <w:t>                output =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new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PrintWrit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bw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550435B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}     </w:t>
      </w:r>
    </w:p>
    <w:p w14:paraId="1D8EC8C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catch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OExceptio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g){  </w:t>
      </w:r>
    </w:p>
    <w:p w14:paraId="09B8BBA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    </w:t>
      </w:r>
      <w:proofErr w:type="gram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JOptionPane.showMessageDialog(</w:t>
      </w:r>
      <w:proofErr w:type="gram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frame, </w:t>
      </w:r>
      <w:r w:rsidRPr="00F26176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  <w:lang w:eastAsia="ja-JP"/>
        </w:rPr>
        <w:t>"File was not found."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0F03D53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}  </w:t>
      </w:r>
    </w:p>
    <w:p w14:paraId="2116F612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08EAE3A3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allSequenc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trievedValu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362BA88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43EDF5E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1AFE654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2C7EF7AE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1DF0A73A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*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344C2DD1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 *Inner class that handles the </w:t>
      </w:r>
      <w:proofErr w:type="spellStart"/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WindowClose</w:t>
      </w:r>
      <w:proofErr w:type="spellEnd"/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Event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69868B48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 * Closes the </w:t>
      </w:r>
      <w:proofErr w:type="spellStart"/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filewriter</w:t>
      </w:r>
      <w:proofErr w:type="spellEnd"/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and the </w:t>
      </w:r>
      <w:proofErr w:type="spellStart"/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bufferedwrit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699A399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 */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5CA17B4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class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loseApp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extends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WindowAdapter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{  </w:t>
      </w:r>
    </w:p>
    <w:p w14:paraId="3A023512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void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windowClosing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WindowEve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e)  </w:t>
      </w:r>
    </w:p>
    <w:p w14:paraId="01BABFD2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{  </w:t>
      </w:r>
    </w:p>
    <w:p w14:paraId="745D8B51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try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{  </w:t>
      </w:r>
    </w:p>
    <w:p w14:paraId="43B68CD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fw.clos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4D4568DF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bw.close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7AD5144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}  </w:t>
      </w:r>
    </w:p>
    <w:p w14:paraId="5B776C10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catch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OException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f){}  </w:t>
      </w:r>
    </w:p>
    <w:p w14:paraId="0F79894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4494AFCD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17293619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F26176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void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windowClosed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WindowEven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e){  </w:t>
      </w:r>
    </w:p>
    <w:p w14:paraId="230D22C4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System.exit</w:t>
      </w:r>
      <w:proofErr w:type="spellEnd"/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r w:rsidRPr="00F26176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0</w:t>
      </w: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49FB9032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52D7A395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35AB67AB" w14:textId="77777777" w:rsidR="00F26176" w:rsidRPr="00F26176" w:rsidRDefault="00F26176" w:rsidP="00F26176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F26176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}  </w:t>
      </w:r>
    </w:p>
    <w:p w14:paraId="6C7137A8" w14:textId="31E0CFA8" w:rsidR="00F26176" w:rsidRDefault="00F26176" w:rsidP="00D9085E">
      <w:pPr>
        <w:pStyle w:val="NoSpacing"/>
        <w:rPr>
          <w:b/>
          <w:sz w:val="24"/>
          <w:szCs w:val="24"/>
        </w:rPr>
      </w:pPr>
      <w:r>
        <w:rPr>
          <w:b/>
          <w:sz w:val="24"/>
          <w:szCs w:val="24"/>
        </w:rPr>
        <w:t>Sequence.java</w:t>
      </w:r>
    </w:p>
    <w:p w14:paraId="15B493A8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*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4B91487B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Lenell Davis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1F967638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CMIS 242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6A420C85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Project 3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02E743C7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4/24/16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7D1FEDA0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 Sequence.java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4CEC0624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*/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15B47CF4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482A695E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inal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class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Sequence {  </w:t>
      </w:r>
    </w:p>
    <w:p w14:paraId="1E1914FD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static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long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counter;  </w:t>
      </w:r>
    </w:p>
    <w:p w14:paraId="4346FF95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15C7D085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rivate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Sequence(){  </w:t>
      </w:r>
    </w:p>
    <w:p w14:paraId="2D974C8B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counter = 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0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 </w:t>
      </w:r>
    </w:p>
    <w:p w14:paraId="20603C40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26F42F3B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00C4A4F5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*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12F8F92A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 *Computes the sequence values iteratively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747B6F89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 */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3E72D7B6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static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omputeIterative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n){  </w:t>
      </w:r>
    </w:p>
    <w:p w14:paraId="56CA49CA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previous = 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0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 </w:t>
      </w:r>
    </w:p>
    <w:p w14:paraId="297DC112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current = 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1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 </w:t>
      </w:r>
    </w:p>
    <w:p w14:paraId="58649E96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2724D289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f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n==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0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{  </w:t>
      </w:r>
    </w:p>
    <w:p w14:paraId="4AAD96C7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return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previous;  </w:t>
      </w:r>
    </w:p>
    <w:p w14:paraId="007E354D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04CF78C2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26585D48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for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1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&lt; n;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i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++){  </w:t>
      </w:r>
    </w:p>
    <w:p w14:paraId="26FF57FA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lastRenderedPageBreak/>
        <w:t>            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result = (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2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* current) + previous;  </w:t>
      </w:r>
    </w:p>
    <w:p w14:paraId="2CDECA94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previous = current;  </w:t>
      </w:r>
    </w:p>
    <w:p w14:paraId="7A0E6D29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current = result;  </w:t>
      </w:r>
    </w:p>
    <w:p w14:paraId="167EBAD7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getEfficiency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16D28C6B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2661B532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0D710E38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return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current;  </w:t>
      </w:r>
    </w:p>
    <w:p w14:paraId="453B1FA8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083A5B68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41D1636C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*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18DFFA62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 *Computes the sequence values recursively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63953467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 */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6E083319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static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omputeRecursive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n){  </w:t>
      </w:r>
    </w:p>
    <w:p w14:paraId="4B9D4490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f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n == 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0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{  </w:t>
      </w:r>
    </w:p>
    <w:p w14:paraId="6B5C132A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result = 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0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 </w:t>
      </w:r>
    </w:p>
    <w:p w14:paraId="46581DB4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getEfficiency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3D786E83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return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result;  </w:t>
      </w:r>
    </w:p>
    <w:p w14:paraId="5034758D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078E7386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</w:t>
      </w:r>
    </w:p>
    <w:p w14:paraId="7EF29239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f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n == 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1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{  </w:t>
      </w:r>
    </w:p>
    <w:p w14:paraId="3AE09DE7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result = 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1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 </w:t>
      </w:r>
    </w:p>
    <w:p w14:paraId="561670DF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getEfficiency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</w:t>
      </w:r>
    </w:p>
    <w:p w14:paraId="35F4FF91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return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result;  </w:t>
      </w:r>
    </w:p>
    <w:p w14:paraId="12FD2E60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}  </w:t>
      </w:r>
    </w:p>
    <w:p w14:paraId="15E8E468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228F20DB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num1 =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omputeRecursive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n-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1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67EC3870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num2 =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computeRecursive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n-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2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);  </w:t>
      </w:r>
    </w:p>
    <w:p w14:paraId="6C3E1A72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newTerm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= ((</w:t>
      </w:r>
      <w:r w:rsidRPr="00AD2FB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  <w:lang w:eastAsia="ja-JP"/>
        </w:rPr>
        <w:t>2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* num1) + num2);  </w:t>
      </w:r>
    </w:p>
    <w:p w14:paraId="258967A0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getEfficiency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;          </w:t>
      </w:r>
    </w:p>
    <w:p w14:paraId="2359214B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return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newTerm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;  </w:t>
      </w:r>
    </w:p>
    <w:p w14:paraId="2D5F0E9E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32C08B1B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1FA55E22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*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2618F13B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 *Calculates the efficiency for each method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25EB24B9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 */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48ECA134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static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void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getEfficiency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){  </w:t>
      </w:r>
    </w:p>
    <w:p w14:paraId="38F1131F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counter ++;  </w:t>
      </w:r>
    </w:p>
    <w:p w14:paraId="13774DD4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62F16F04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633CE4B6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/*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321F086A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 Resets the counter variable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</w:p>
    <w:p w14:paraId="6B928C5E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  <w:lang w:eastAsia="ja-JP"/>
        </w:rPr>
        <w:t>    */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701FE563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public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static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void</w:t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</w:t>
      </w:r>
      <w:proofErr w:type="spellStart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resetCounter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(</w:t>
      </w:r>
      <w:proofErr w:type="spellStart"/>
      <w:r w:rsidRPr="00AD2FB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  <w:lang w:eastAsia="ja-JP"/>
        </w:rPr>
        <w:t>int</w:t>
      </w:r>
      <w:proofErr w:type="spellEnd"/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a){  </w:t>
      </w:r>
    </w:p>
    <w:p w14:paraId="12AFEEE5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  counter = a;  </w:t>
      </w:r>
    </w:p>
    <w:p w14:paraId="026C7846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}  </w:t>
      </w:r>
    </w:p>
    <w:p w14:paraId="164EC7EF" w14:textId="77777777" w:rsidR="00AD2FB9" w:rsidRPr="00AD2FB9" w:rsidRDefault="00AD2FB9" w:rsidP="00AD2FB9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    </w:t>
      </w:r>
    </w:p>
    <w:p w14:paraId="799568F5" w14:textId="3A1BC7B0" w:rsidR="00E548C5" w:rsidRDefault="00AD2FB9" w:rsidP="00E548C5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Times New Roman"/>
          <w:color w:val="5C5C5C"/>
          <w:sz w:val="18"/>
          <w:szCs w:val="18"/>
          <w:lang w:eastAsia="ja-JP"/>
        </w:rPr>
      </w:pP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}</w:t>
      </w:r>
      <w:r w:rsidR="00E548C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ab/>
      </w:r>
      <w:r w:rsidR="00E548C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ab/>
      </w:r>
      <w:r w:rsidR="00E548C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ab/>
      </w:r>
      <w:r w:rsidR="00E548C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ab/>
      </w:r>
      <w:r w:rsidR="00E548C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ab/>
      </w:r>
      <w:r w:rsidR="00E548C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ab/>
      </w:r>
      <w:r w:rsidR="00E548C5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ab/>
      </w:r>
      <w:r w:rsidRPr="00AD2FB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  <w:lang w:eastAsia="ja-JP"/>
        </w:rPr>
        <w:t>  </w:t>
      </w:r>
    </w:p>
    <w:p w14:paraId="56C86B00" w14:textId="378B42FF" w:rsidR="00E548C5" w:rsidRDefault="00E548C5" w:rsidP="00E548C5">
      <w:pPr>
        <w:rPr>
          <w:rFonts w:ascii="Consolas" w:eastAsia="Times New Roman" w:hAnsi="Consolas" w:cs="Times New Roman"/>
          <w:sz w:val="18"/>
          <w:szCs w:val="18"/>
          <w:lang w:eastAsia="ja-JP"/>
        </w:rPr>
      </w:pPr>
    </w:p>
    <w:p w14:paraId="385F5B8C" w14:textId="77777777" w:rsidR="00E548C5" w:rsidRDefault="00E548C5" w:rsidP="00E548C5">
      <w:pPr>
        <w:rPr>
          <w:b/>
          <w:sz w:val="24"/>
          <w:szCs w:val="24"/>
          <w:u w:val="single"/>
        </w:rPr>
      </w:pPr>
      <w:r w:rsidRPr="00E548C5">
        <w:rPr>
          <w:b/>
          <w:sz w:val="24"/>
          <w:szCs w:val="24"/>
          <w:u w:val="single"/>
        </w:rPr>
        <w:t>Lessons Learned</w:t>
      </w:r>
    </w:p>
    <w:p w14:paraId="75B266F8" w14:textId="06360976" w:rsidR="00781094" w:rsidRDefault="00434E2C" w:rsidP="00E548C5">
      <w:pPr>
        <w:rPr>
          <w:sz w:val="24"/>
          <w:szCs w:val="24"/>
        </w:rPr>
      </w:pPr>
      <w:r>
        <w:rPr>
          <w:sz w:val="24"/>
          <w:szCs w:val="24"/>
        </w:rPr>
        <w:t xml:space="preserve">I had the opposite problem compared to Project 2. In that I couldn’t get the class data to persist, but this time it did. </w:t>
      </w:r>
      <w:r w:rsidR="00781094">
        <w:rPr>
          <w:sz w:val="24"/>
          <w:szCs w:val="24"/>
        </w:rPr>
        <w:t>Needed to add a counter reset as it would not reset with each button click. That may have required</w:t>
      </w:r>
      <w:r>
        <w:rPr>
          <w:sz w:val="24"/>
          <w:szCs w:val="24"/>
        </w:rPr>
        <w:t xml:space="preserve"> creating a new object in order to have the counter variable reset. However, creating multiple objects would add unnecessary load to the user system increasing the odd of a crash.</w:t>
      </w:r>
    </w:p>
    <w:p w14:paraId="61A80789" w14:textId="5CED84D8" w:rsidR="00434E2C" w:rsidRPr="00E548C5" w:rsidRDefault="00434E2C" w:rsidP="00E548C5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While recursive methods add simplicity to code, they are not necessarily best when taking into account system resources. With n = 10, </w:t>
      </w:r>
      <w:r w:rsidR="00925DFC">
        <w:rPr>
          <w:sz w:val="24"/>
          <w:szCs w:val="24"/>
        </w:rPr>
        <w:t>the number of calls increased 17</w:t>
      </w:r>
      <w:bookmarkStart w:id="0" w:name="_GoBack"/>
      <w:bookmarkEnd w:id="0"/>
      <w:r>
        <w:rPr>
          <w:sz w:val="24"/>
          <w:szCs w:val="24"/>
        </w:rPr>
        <w:t>x. Iterative methods require more thought when setting up, but they are faster- particularly as the sequence becomes more complex. This may be remedied with a better formula, however I failed to notice one.</w:t>
      </w:r>
    </w:p>
    <w:p w14:paraId="7495F831" w14:textId="4B401095" w:rsidR="00E548C5" w:rsidRPr="00E548C5" w:rsidRDefault="00781094" w:rsidP="00E548C5">
      <w:pPr>
        <w:rPr>
          <w:rFonts w:ascii="Consolas" w:eastAsia="Times New Roman" w:hAnsi="Consolas" w:cs="Times New Roman"/>
          <w:sz w:val="18"/>
          <w:szCs w:val="18"/>
          <w:lang w:eastAsia="ja-JP"/>
        </w:rPr>
      </w:pPr>
      <w:r>
        <w:rPr>
          <w:noProof/>
          <w:lang w:eastAsia="ja-JP"/>
        </w:rPr>
        <w:drawing>
          <wp:inline distT="0" distB="0" distL="0" distR="0" wp14:anchorId="73C8FE91" wp14:editId="122E085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548C5" w:rsidRPr="00E548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5E5944"/>
    <w:multiLevelType w:val="multilevel"/>
    <w:tmpl w:val="A5D0D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CBD00CD"/>
    <w:multiLevelType w:val="multilevel"/>
    <w:tmpl w:val="EECA3F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705D64"/>
    <w:multiLevelType w:val="multilevel"/>
    <w:tmpl w:val="3DCE92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FDF3AFD"/>
    <w:multiLevelType w:val="multilevel"/>
    <w:tmpl w:val="9D3234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wMrY0Mjc0tjQxMzdU0lEKTi0uzszPAykwrAUAGNoxhSwAAAA="/>
  </w:docVars>
  <w:rsids>
    <w:rsidRoot w:val="00DD0FC5"/>
    <w:rsid w:val="00042B2D"/>
    <w:rsid w:val="00074CBC"/>
    <w:rsid w:val="00115854"/>
    <w:rsid w:val="00146FF9"/>
    <w:rsid w:val="001C0F62"/>
    <w:rsid w:val="001D1D3C"/>
    <w:rsid w:val="001F2A7D"/>
    <w:rsid w:val="0021444B"/>
    <w:rsid w:val="002637A2"/>
    <w:rsid w:val="002D0A93"/>
    <w:rsid w:val="003027BE"/>
    <w:rsid w:val="00342F91"/>
    <w:rsid w:val="00434E2C"/>
    <w:rsid w:val="00444568"/>
    <w:rsid w:val="004D1EB3"/>
    <w:rsid w:val="00507E6B"/>
    <w:rsid w:val="0053275C"/>
    <w:rsid w:val="00622E0D"/>
    <w:rsid w:val="006414F3"/>
    <w:rsid w:val="00705DC1"/>
    <w:rsid w:val="00781094"/>
    <w:rsid w:val="007D3505"/>
    <w:rsid w:val="00842B85"/>
    <w:rsid w:val="00877C73"/>
    <w:rsid w:val="00881A9A"/>
    <w:rsid w:val="00925DFC"/>
    <w:rsid w:val="009B4D5E"/>
    <w:rsid w:val="00A731E4"/>
    <w:rsid w:val="00A841C7"/>
    <w:rsid w:val="00AB7630"/>
    <w:rsid w:val="00AD2FB9"/>
    <w:rsid w:val="00BA1491"/>
    <w:rsid w:val="00C53C55"/>
    <w:rsid w:val="00C86FA2"/>
    <w:rsid w:val="00D73612"/>
    <w:rsid w:val="00D9085E"/>
    <w:rsid w:val="00DB7ABC"/>
    <w:rsid w:val="00DD0FC5"/>
    <w:rsid w:val="00DF7A5C"/>
    <w:rsid w:val="00E548C5"/>
    <w:rsid w:val="00E55163"/>
    <w:rsid w:val="00E60389"/>
    <w:rsid w:val="00EB269D"/>
    <w:rsid w:val="00ED037B"/>
    <w:rsid w:val="00F26176"/>
    <w:rsid w:val="00F87304"/>
    <w:rsid w:val="00FC0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2A698"/>
  <w15:chartTrackingRefBased/>
  <w15:docId w15:val="{E086AC9A-5DF1-9945-A393-7A84C0C4D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4D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9085E"/>
    <w:pPr>
      <w:spacing w:after="0" w:line="240" w:lineRule="auto"/>
    </w:pPr>
  </w:style>
  <w:style w:type="table" w:styleId="TableGrid">
    <w:name w:val="Table Grid"/>
    <w:basedOn w:val="TableNormal"/>
    <w:uiPriority w:val="59"/>
    <w:rsid w:val="00C53C55"/>
    <w:pPr>
      <w:spacing w:after="0" w:line="240" w:lineRule="auto"/>
    </w:pPr>
    <w:rPr>
      <w:rFonts w:ascii="Arial" w:eastAsia="Arial" w:hAnsi="Arial" w:cs="Arial"/>
      <w:color w:val="00000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AB7630"/>
  </w:style>
  <w:style w:type="character" w:customStyle="1" w:styleId="number">
    <w:name w:val="number"/>
    <w:basedOn w:val="DefaultParagraphFont"/>
    <w:rsid w:val="00AB7630"/>
  </w:style>
  <w:style w:type="character" w:customStyle="1" w:styleId="comment">
    <w:name w:val="comment"/>
    <w:basedOn w:val="DefaultParagraphFont"/>
    <w:rsid w:val="00F26176"/>
  </w:style>
  <w:style w:type="character" w:customStyle="1" w:styleId="string">
    <w:name w:val="string"/>
    <w:basedOn w:val="DefaultParagraphFont"/>
    <w:rsid w:val="00F26176"/>
  </w:style>
  <w:style w:type="character" w:customStyle="1" w:styleId="annotation">
    <w:name w:val="annotation"/>
    <w:basedOn w:val="DefaultParagraphFont"/>
    <w:rsid w:val="00F26176"/>
  </w:style>
  <w:style w:type="paragraph" w:styleId="ListParagraph">
    <w:name w:val="List Paragraph"/>
    <w:basedOn w:val="Normal"/>
    <w:uiPriority w:val="34"/>
    <w:qFormat/>
    <w:rsid w:val="00ED0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69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5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89</Words>
  <Characters>10201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ell Davis</dc:creator>
  <cp:keywords/>
  <dc:description/>
  <cp:lastModifiedBy>Lenell Davis</cp:lastModifiedBy>
  <cp:revision>2</cp:revision>
  <dcterms:created xsi:type="dcterms:W3CDTF">2016-04-25T03:22:00Z</dcterms:created>
  <dcterms:modified xsi:type="dcterms:W3CDTF">2016-04-25T03:22:00Z</dcterms:modified>
</cp:coreProperties>
</file>